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5cbb8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26125a4-f7ab-4285-b152-fac56b10bac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01:38:19Z</dcterms:created>
  <dcterms:modified xsi:type="dcterms:W3CDTF">2023-06-13T01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